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6AB97" w14:textId="38352918" w:rsidR="00EE3754" w:rsidRDefault="00FF758A">
      <w:r>
        <w:t>Problem</w:t>
      </w:r>
    </w:p>
    <w:p w14:paraId="6A76571B" w14:textId="77777777" w:rsidR="00FF758A" w:rsidRDefault="00FF758A">
      <w:bookmarkStart w:id="0" w:name="_GoBack"/>
      <w:bookmarkEnd w:id="0"/>
    </w:p>
    <w:sectPr w:rsidR="00FF7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bU0NDM0tzQzMjFW0lEKTi0uzszPAykwrAUAmzHC0iwAAAA="/>
  </w:docVars>
  <w:rsids>
    <w:rsidRoot w:val="00A15214"/>
    <w:rsid w:val="00194B34"/>
    <w:rsid w:val="002B0042"/>
    <w:rsid w:val="00A15214"/>
    <w:rsid w:val="00FF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C38E1"/>
  <w15:chartTrackingRefBased/>
  <w15:docId w15:val="{573EAB94-DDB4-460D-9BF9-EBE8078A7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na Amit</dc:creator>
  <cp:keywords/>
  <dc:description/>
  <cp:lastModifiedBy>Karna Amit</cp:lastModifiedBy>
  <cp:revision>2</cp:revision>
  <dcterms:created xsi:type="dcterms:W3CDTF">2020-03-04T00:38:00Z</dcterms:created>
  <dcterms:modified xsi:type="dcterms:W3CDTF">2020-03-04T00:39:00Z</dcterms:modified>
</cp:coreProperties>
</file>